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C96C" w14:textId="771DEFC5" w:rsidR="0019780F" w:rsidRPr="00A75FA3" w:rsidRDefault="00A75FA3" w:rsidP="0019780F">
      <w:pPr>
        <w:spacing w:after="0" w:line="240" w:lineRule="auto"/>
        <w:jc w:val="center"/>
        <w:rPr>
          <w:b/>
          <w:bCs/>
          <w:sz w:val="28"/>
          <w:szCs w:val="28"/>
          <w:u w:val="single"/>
        </w:rPr>
      </w:pPr>
      <w:r w:rsidRPr="00A75FA3">
        <w:rPr>
          <w:b/>
          <w:bCs/>
          <w:sz w:val="28"/>
          <w:szCs w:val="28"/>
          <w:u w:val="single"/>
          <w:lang w:val="en-US"/>
        </w:rPr>
        <w:t>RECOGNIZED REFUGEE OR BENEFICIARY OF SUBSIDIARY PROTECTION</w:t>
      </w:r>
    </w:p>
    <w:p w14:paraId="068C4E8C" w14:textId="77777777" w:rsidR="0019780F" w:rsidRPr="00973A47" w:rsidRDefault="0019780F" w:rsidP="0019780F">
      <w:pPr>
        <w:spacing w:after="0" w:line="240" w:lineRule="auto"/>
        <w:jc w:val="center"/>
        <w:rPr>
          <w:b/>
          <w:bCs/>
        </w:rPr>
      </w:pPr>
    </w:p>
    <w:p w14:paraId="4FADF4C0" w14:textId="77777777" w:rsidR="0019780F" w:rsidRPr="00973A47" w:rsidRDefault="0019780F" w:rsidP="0019780F">
      <w:pPr>
        <w:spacing w:after="0" w:line="24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REGISTRATION AND/OR ISSUE OR RENEWAL OF RESIDENCE PERMIT </w:t>
      </w:r>
    </w:p>
    <w:tbl>
      <w:tblPr>
        <w:tblW w:w="9530" w:type="dxa"/>
        <w:jc w:val="center"/>
        <w:tblLook w:val="00A0" w:firstRow="1" w:lastRow="0" w:firstColumn="1" w:lastColumn="0" w:noHBand="0" w:noVBand="0"/>
      </w:tblPr>
      <w:tblGrid>
        <w:gridCol w:w="440"/>
        <w:gridCol w:w="4884"/>
        <w:gridCol w:w="4206"/>
      </w:tblGrid>
      <w:tr w:rsidR="0019780F" w:rsidRPr="00FF786D" w14:paraId="44D7571B" w14:textId="77777777" w:rsidTr="00EF53CF">
        <w:trPr>
          <w:trHeight w:val="300"/>
          <w:tblHeader/>
          <w:jc w:val="center"/>
        </w:trPr>
        <w:tc>
          <w:tcPr>
            <w:tcW w:w="440" w:type="dxa"/>
            <w:shd w:val="clear" w:color="D9D9D9" w:fill="auto"/>
          </w:tcPr>
          <w:p w14:paraId="5F9343D0" w14:textId="77777777" w:rsidR="0019780F" w:rsidRPr="00973A47" w:rsidRDefault="0019780F" w:rsidP="00EF53CF">
            <w:pPr>
              <w:spacing w:after="0" w:line="240" w:lineRule="auto"/>
              <w:jc w:val="center"/>
              <w:rPr>
                <w:b/>
                <w:bCs/>
                <w:color w:val="000000"/>
                <w:lang w:eastAsia="en-GB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</w:tcPr>
          <w:p w14:paraId="2F9D6924" w14:textId="77777777" w:rsidR="0019780F" w:rsidRPr="00973A47" w:rsidRDefault="0019780F" w:rsidP="00EF53CF">
            <w:pPr>
              <w:spacing w:after="0" w:line="240" w:lineRule="auto"/>
              <w:rPr>
                <w:b/>
                <w:bCs/>
                <w:color w:val="000000"/>
                <w:lang w:val="en-US" w:eastAsia="en-GB"/>
              </w:rPr>
            </w:pPr>
            <w:r>
              <w:rPr>
                <w:b/>
                <w:bCs/>
                <w:color w:val="000000"/>
                <w:lang w:val="en-US" w:eastAsia="en-GB"/>
              </w:rPr>
              <w:t>DOCUMENTS</w:t>
            </w:r>
          </w:p>
        </w:tc>
      </w:tr>
      <w:tr w:rsidR="0019780F" w:rsidRPr="00FF786D" w14:paraId="0AD09275" w14:textId="77777777" w:rsidTr="00EF53CF">
        <w:trPr>
          <w:trHeight w:val="60"/>
          <w:tblHeader/>
          <w:jc w:val="center"/>
        </w:trPr>
        <w:tc>
          <w:tcPr>
            <w:tcW w:w="440" w:type="dxa"/>
            <w:tcBorders>
              <w:bottom w:val="single" w:sz="4" w:space="0" w:color="000000"/>
            </w:tcBorders>
          </w:tcPr>
          <w:p w14:paraId="14357629" w14:textId="77777777" w:rsidR="0019780F" w:rsidRPr="006B79F3" w:rsidRDefault="0019780F" w:rsidP="00EF53CF">
            <w:pPr>
              <w:spacing w:after="0" w:line="240" w:lineRule="auto"/>
              <w:jc w:val="center"/>
              <w:rPr>
                <w:b/>
                <w:bCs/>
                <w:color w:val="000000"/>
                <w:sz w:val="4"/>
                <w:szCs w:val="4"/>
                <w:lang w:val="el-GR" w:eastAsia="en-GB"/>
              </w:rPr>
            </w:pPr>
          </w:p>
        </w:tc>
        <w:tc>
          <w:tcPr>
            <w:tcW w:w="4884" w:type="dxa"/>
            <w:tcBorders>
              <w:top w:val="single" w:sz="4" w:space="0" w:color="000000"/>
              <w:bottom w:val="single" w:sz="4" w:space="0" w:color="000000"/>
            </w:tcBorders>
          </w:tcPr>
          <w:p w14:paraId="6202C415" w14:textId="77777777" w:rsidR="0019780F" w:rsidRPr="006B79F3" w:rsidRDefault="0019780F" w:rsidP="00EF53CF">
            <w:pPr>
              <w:spacing w:after="0" w:line="240" w:lineRule="auto"/>
              <w:rPr>
                <w:b/>
                <w:bCs/>
                <w:color w:val="000000"/>
                <w:sz w:val="4"/>
                <w:szCs w:val="4"/>
                <w:lang w:val="el-GR" w:eastAsia="en-GB"/>
              </w:rPr>
            </w:pPr>
          </w:p>
        </w:tc>
        <w:tc>
          <w:tcPr>
            <w:tcW w:w="4206" w:type="dxa"/>
            <w:tcBorders>
              <w:top w:val="single" w:sz="4" w:space="0" w:color="000000"/>
              <w:bottom w:val="single" w:sz="4" w:space="0" w:color="000000"/>
            </w:tcBorders>
          </w:tcPr>
          <w:p w14:paraId="1F293485" w14:textId="77777777" w:rsidR="0019780F" w:rsidRPr="006B79F3" w:rsidRDefault="0019780F" w:rsidP="00EF53CF">
            <w:pPr>
              <w:spacing w:after="0" w:line="240" w:lineRule="auto"/>
              <w:rPr>
                <w:b/>
                <w:bCs/>
                <w:color w:val="000000"/>
                <w:sz w:val="4"/>
                <w:szCs w:val="4"/>
                <w:lang w:val="el-GR" w:eastAsia="en-GB"/>
              </w:rPr>
            </w:pPr>
          </w:p>
        </w:tc>
      </w:tr>
      <w:tr w:rsidR="0019780F" w:rsidRPr="00973A47" w14:paraId="6C7862FB" w14:textId="77777777" w:rsidTr="00EF53CF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F588F" w14:textId="77777777" w:rsidR="0019780F" w:rsidRPr="00FF786D" w:rsidRDefault="0019780F" w:rsidP="00EF53CF">
            <w:pPr>
              <w:spacing w:after="0" w:line="240" w:lineRule="auto"/>
              <w:jc w:val="center"/>
              <w:rPr>
                <w:lang w:val="el-GR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55FC8" w14:textId="7B122C58" w:rsidR="0019780F" w:rsidRPr="00973A47" w:rsidRDefault="0019780F" w:rsidP="00EF53CF">
            <w:pPr>
              <w:rPr>
                <w:color w:val="000000"/>
              </w:rPr>
            </w:pPr>
            <w:r w:rsidRPr="00973A47">
              <w:rPr>
                <w:rFonts w:ascii="Verdana" w:hAnsi="Verdana" w:cs="Verdana"/>
                <w:color w:val="000000"/>
                <w:shd w:val="clear" w:color="auto" w:fill="FFFFFF"/>
              </w:rPr>
              <w:t xml:space="preserve">The letter from the Asylum Service with which the status of </w:t>
            </w:r>
            <w:r w:rsidR="00A75FA3">
              <w:rPr>
                <w:rFonts w:ascii="Verdana" w:hAnsi="Verdana" w:cs="Verdana"/>
                <w:color w:val="000000"/>
                <w:shd w:val="clear" w:color="auto" w:fill="FFFFFF"/>
              </w:rPr>
              <w:t>international</w:t>
            </w:r>
            <w:r>
              <w:rPr>
                <w:rFonts w:ascii="Verdana" w:hAnsi="Verdana" w:cs="Verdana"/>
                <w:color w:val="000000"/>
                <w:shd w:val="clear" w:color="auto" w:fill="FFFFFF"/>
              </w:rPr>
              <w:t xml:space="preserve"> </w:t>
            </w:r>
            <w:r w:rsidRPr="00973A47">
              <w:rPr>
                <w:rFonts w:ascii="Verdana" w:hAnsi="Verdana" w:cs="Verdana"/>
                <w:color w:val="000000"/>
                <w:shd w:val="clear" w:color="auto" w:fill="FFFFFF"/>
              </w:rPr>
              <w:t>protection has been granted</w:t>
            </w:r>
            <w:r>
              <w:rPr>
                <w:rFonts w:ascii="Verdana" w:hAnsi="Verdana" w:cs="Verdana"/>
                <w:color w:val="000000"/>
                <w:shd w:val="clear" w:color="auto" w:fill="FFFFFF"/>
              </w:rPr>
              <w:t xml:space="preserve">. </w:t>
            </w:r>
          </w:p>
        </w:tc>
      </w:tr>
      <w:tr w:rsidR="0019780F" w:rsidRPr="00FF786D" w14:paraId="34AD4352" w14:textId="77777777" w:rsidTr="00EF53CF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A2387" w14:textId="77777777" w:rsidR="0019780F" w:rsidRPr="00973A47" w:rsidRDefault="0019780F" w:rsidP="00EF53CF">
            <w:pPr>
              <w:spacing w:after="0" w:line="240" w:lineRule="auto"/>
              <w:jc w:val="center"/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1E50F" w14:textId="65270C23" w:rsidR="0019780F" w:rsidRPr="00973A47" w:rsidRDefault="0019780F" w:rsidP="00EF53CF">
            <w:pPr>
              <w:tabs>
                <w:tab w:val="right" w:pos="8874"/>
              </w:tabs>
              <w:rPr>
                <w:color w:val="000000"/>
              </w:rPr>
            </w:pPr>
            <w:r>
              <w:rPr>
                <w:rFonts w:ascii="Verdana" w:hAnsi="Verdana" w:cs="Verdana"/>
                <w:color w:val="000000"/>
                <w:shd w:val="clear" w:color="auto" w:fill="FFFFFF"/>
              </w:rPr>
              <w:t>The last temporary residence permit (in case of renewal)</w:t>
            </w:r>
            <w:r w:rsidRPr="00973A47">
              <w:rPr>
                <w:color w:val="000000"/>
              </w:rPr>
              <w:tab/>
            </w:r>
          </w:p>
        </w:tc>
      </w:tr>
      <w:tr w:rsidR="0019780F" w:rsidRPr="00973A47" w14:paraId="3FDE5C30" w14:textId="77777777" w:rsidTr="00EF53CF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C7694" w14:textId="77777777" w:rsidR="0019780F" w:rsidRPr="00973A47" w:rsidRDefault="0019780F" w:rsidP="00EF53CF">
            <w:pPr>
              <w:spacing w:after="0" w:line="240" w:lineRule="auto"/>
              <w:jc w:val="center"/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E0B24" w14:textId="77777777" w:rsidR="0019780F" w:rsidRPr="00973A47" w:rsidRDefault="0019780F" w:rsidP="00EF53CF">
            <w:pPr>
              <w:rPr>
                <w:color w:val="000000"/>
              </w:rPr>
            </w:pPr>
            <w:r>
              <w:rPr>
                <w:rFonts w:ascii="Verdana" w:hAnsi="Verdana" w:cs="Verdana"/>
                <w:color w:val="000000"/>
                <w:shd w:val="clear" w:color="auto" w:fill="FFFFFF"/>
              </w:rPr>
              <w:t>A copy of passport (where applicable).</w:t>
            </w:r>
          </w:p>
        </w:tc>
      </w:tr>
      <w:tr w:rsidR="0019780F" w:rsidRPr="00973A47" w14:paraId="654A04FF" w14:textId="77777777" w:rsidTr="00EF53CF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37DDF" w14:textId="77777777" w:rsidR="0019780F" w:rsidRPr="00973A47" w:rsidRDefault="0019780F" w:rsidP="00EF53CF">
            <w:pPr>
              <w:spacing w:after="0" w:line="240" w:lineRule="auto"/>
              <w:jc w:val="center"/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0A515" w14:textId="77777777" w:rsidR="0019780F" w:rsidRPr="00973A47" w:rsidRDefault="0019780F" w:rsidP="00EF53CF">
            <w:pPr>
              <w:rPr>
                <w:color w:val="000000"/>
                <w:lang w:val="en-US"/>
              </w:rPr>
            </w:pPr>
            <w:r>
              <w:rPr>
                <w:rFonts w:ascii="Verdana" w:hAnsi="Verdana" w:cs="Verdana"/>
                <w:color w:val="000000"/>
                <w:shd w:val="clear" w:color="auto" w:fill="FFFFFF"/>
              </w:rPr>
              <w:t>Marriage certificate (where applicable)</w:t>
            </w:r>
          </w:p>
        </w:tc>
      </w:tr>
      <w:tr w:rsidR="0019780F" w:rsidRPr="00FF786D" w14:paraId="6F128580" w14:textId="77777777" w:rsidTr="00EF53CF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E99D4" w14:textId="77777777" w:rsidR="0019780F" w:rsidRPr="00973A47" w:rsidRDefault="0019780F" w:rsidP="00EF53CF">
            <w:pPr>
              <w:spacing w:after="0" w:line="240" w:lineRule="auto"/>
              <w:jc w:val="center"/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04923" w14:textId="033C317F" w:rsidR="0019780F" w:rsidRPr="00973A47" w:rsidRDefault="0019780F" w:rsidP="00EF53CF">
            <w:pPr>
              <w:rPr>
                <w:rFonts w:ascii="Verdana" w:hAnsi="Verdana" w:cs="Verdana"/>
                <w:color w:val="000000"/>
                <w:lang w:val="en-US"/>
              </w:rPr>
            </w:pPr>
            <w:r>
              <w:rPr>
                <w:rFonts w:ascii="Verdana" w:hAnsi="Verdana" w:cs="Verdana"/>
                <w:color w:val="000000"/>
                <w:shd w:val="clear" w:color="auto" w:fill="FFFFFF"/>
              </w:rPr>
              <w:t>B</w:t>
            </w:r>
            <w:r w:rsidRPr="00973A47">
              <w:rPr>
                <w:rFonts w:ascii="Verdana" w:hAnsi="Verdana" w:cs="Verdana"/>
                <w:color w:val="000000"/>
                <w:shd w:val="clear" w:color="auto" w:fill="FFFFFF"/>
              </w:rPr>
              <w:t xml:space="preserve">irth certificate of </w:t>
            </w:r>
            <w:r w:rsidR="00A75FA3">
              <w:rPr>
                <w:rFonts w:ascii="Verdana" w:hAnsi="Verdana" w:cs="Verdana"/>
                <w:color w:val="000000"/>
                <w:shd w:val="clear" w:color="auto" w:fill="FFFFFF"/>
              </w:rPr>
              <w:t xml:space="preserve">the </w:t>
            </w:r>
            <w:r w:rsidRPr="00973A47">
              <w:rPr>
                <w:rFonts w:ascii="Verdana" w:hAnsi="Verdana" w:cs="Verdana"/>
                <w:color w:val="000000"/>
                <w:shd w:val="clear" w:color="auto" w:fill="FFFFFF"/>
              </w:rPr>
              <w:t>child</w:t>
            </w:r>
            <w:r w:rsidRPr="00973A47">
              <w:rPr>
                <w:rFonts w:ascii="Verdana" w:hAnsi="Verdana" w:cs="Verdana"/>
                <w:color w:val="000000"/>
                <w:lang w:val="en-US"/>
              </w:rPr>
              <w:t xml:space="preserve"> </w:t>
            </w:r>
            <w:r>
              <w:rPr>
                <w:rFonts w:ascii="Verdana" w:hAnsi="Verdana" w:cs="Verdana"/>
                <w:color w:val="000000"/>
                <w:lang w:val="en-US"/>
              </w:rPr>
              <w:t>(i</w:t>
            </w:r>
            <w:r w:rsidRPr="00973A47">
              <w:rPr>
                <w:rFonts w:ascii="Verdana" w:hAnsi="Verdana" w:cs="Verdana"/>
                <w:color w:val="000000"/>
                <w:lang w:val="en-US"/>
              </w:rPr>
              <w:t>n case of a newborn baby</w:t>
            </w:r>
            <w:r>
              <w:rPr>
                <w:rFonts w:ascii="Verdana" w:hAnsi="Verdana" w:cs="Verdana"/>
                <w:color w:val="000000"/>
                <w:lang w:val="en-US"/>
              </w:rPr>
              <w:t>)</w:t>
            </w:r>
          </w:p>
        </w:tc>
      </w:tr>
      <w:tr w:rsidR="0019780F" w:rsidRPr="00973A47" w14:paraId="6DFD8E27" w14:textId="77777777" w:rsidTr="00EF53CF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86BC6" w14:textId="77777777" w:rsidR="0019780F" w:rsidRPr="00973A47" w:rsidRDefault="0019780F" w:rsidP="00EF53CF">
            <w:pPr>
              <w:spacing w:after="0" w:line="240" w:lineRule="auto"/>
              <w:jc w:val="center"/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B5089" w14:textId="2BBFE350" w:rsidR="0019780F" w:rsidRPr="00963A39" w:rsidRDefault="0019780F" w:rsidP="00EF53CF">
            <w:pPr>
              <w:rPr>
                <w:rFonts w:ascii="Verdana" w:hAnsi="Verdana" w:cs="Verdana"/>
                <w:color w:val="000000"/>
                <w:lang w:val="en-US"/>
              </w:rPr>
            </w:pPr>
            <w:r w:rsidRPr="00963A39">
              <w:rPr>
                <w:rFonts w:ascii="Verdana" w:hAnsi="Verdana" w:cs="Verdana"/>
                <w:color w:val="000000"/>
                <w:lang w:val="en-US"/>
              </w:rPr>
              <w:t>House/apartment title of ownership or rental agreement</w:t>
            </w:r>
            <w:r>
              <w:rPr>
                <w:rFonts w:ascii="Verdana" w:hAnsi="Verdana" w:cs="Verdana"/>
                <w:color w:val="000000"/>
                <w:lang w:val="en-US"/>
              </w:rPr>
              <w:t>, or any other proof of address</w:t>
            </w:r>
          </w:p>
        </w:tc>
      </w:tr>
    </w:tbl>
    <w:p w14:paraId="5CE8B843" w14:textId="77777777" w:rsidR="0019780F" w:rsidRPr="00C41FD0" w:rsidRDefault="0019780F" w:rsidP="0019780F">
      <w:pPr>
        <w:spacing w:after="0" w:line="240" w:lineRule="auto"/>
        <w:jc w:val="center"/>
        <w:rPr>
          <w:b/>
          <w:bCs/>
          <w:u w:val="single"/>
        </w:rPr>
      </w:pPr>
    </w:p>
    <w:p w14:paraId="67C36F64" w14:textId="77777777" w:rsidR="004A4D66" w:rsidRPr="00C41FD0" w:rsidRDefault="004A4D66" w:rsidP="006174D1">
      <w:pPr>
        <w:spacing w:after="0" w:line="240" w:lineRule="auto"/>
        <w:rPr>
          <w:b/>
          <w:bCs/>
          <w:u w:val="single"/>
        </w:rPr>
      </w:pPr>
    </w:p>
    <w:sectPr w:rsidR="004A4D66" w:rsidRPr="00C41FD0" w:rsidSect="00804CFC">
      <w:headerReference w:type="default" r:id="rId7"/>
      <w:pgSz w:w="11906" w:h="16838"/>
      <w:pgMar w:top="603" w:right="707" w:bottom="426" w:left="993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C9C23" w14:textId="77777777" w:rsidR="00AF7016" w:rsidRDefault="00AF7016">
      <w:pPr>
        <w:spacing w:after="0" w:line="240" w:lineRule="auto"/>
      </w:pPr>
      <w:r>
        <w:separator/>
      </w:r>
    </w:p>
  </w:endnote>
  <w:endnote w:type="continuationSeparator" w:id="0">
    <w:p w14:paraId="061EF85E" w14:textId="77777777" w:rsidR="00AF7016" w:rsidRDefault="00AF7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5FABF" w14:textId="77777777" w:rsidR="00AF7016" w:rsidRDefault="00AF7016">
      <w:pPr>
        <w:spacing w:after="0" w:line="240" w:lineRule="auto"/>
      </w:pPr>
      <w:r>
        <w:separator/>
      </w:r>
    </w:p>
  </w:footnote>
  <w:footnote w:type="continuationSeparator" w:id="0">
    <w:p w14:paraId="79B8B238" w14:textId="77777777" w:rsidR="00AF7016" w:rsidRDefault="00AF70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106" w:type="dxa"/>
      <w:tblLook w:val="00A0" w:firstRow="1" w:lastRow="0" w:firstColumn="1" w:lastColumn="0" w:noHBand="0" w:noVBand="0"/>
    </w:tblPr>
    <w:tblGrid>
      <w:gridCol w:w="5155"/>
      <w:gridCol w:w="5157"/>
    </w:tblGrid>
    <w:tr w:rsidR="004A4D66" w:rsidRPr="00FF786D" w14:paraId="4A11CB32" w14:textId="77777777">
      <w:trPr>
        <w:trHeight w:val="284"/>
      </w:trPr>
      <w:tc>
        <w:tcPr>
          <w:tcW w:w="5211" w:type="dxa"/>
        </w:tcPr>
        <w:p w14:paraId="37F216DA" w14:textId="77777777" w:rsidR="004A4D66" w:rsidRPr="00FF786D" w:rsidRDefault="004A4D66" w:rsidP="00FF786D">
          <w:pPr>
            <w:pStyle w:val="Header"/>
            <w:tabs>
              <w:tab w:val="clear" w:pos="4153"/>
              <w:tab w:val="clear" w:pos="8306"/>
            </w:tabs>
            <w:rPr>
              <w:b/>
              <w:bCs/>
              <w:noProof/>
              <w:sz w:val="18"/>
              <w:szCs w:val="18"/>
              <w:lang w:eastAsia="en-GB"/>
            </w:rPr>
          </w:pPr>
        </w:p>
      </w:tc>
      <w:tc>
        <w:tcPr>
          <w:tcW w:w="5211" w:type="dxa"/>
          <w:tcBorders>
            <w:bottom w:val="threeDEmboss" w:sz="12" w:space="0" w:color="auto"/>
          </w:tcBorders>
        </w:tcPr>
        <w:p w14:paraId="5D636B21" w14:textId="77777777" w:rsidR="004A4D66" w:rsidRPr="00FF786D" w:rsidRDefault="004A4D66" w:rsidP="00FF786D">
          <w:pPr>
            <w:pStyle w:val="Header"/>
            <w:jc w:val="right"/>
            <w:rPr>
              <w:b/>
              <w:bCs/>
            </w:rPr>
          </w:pPr>
          <w:r w:rsidRPr="00FF786D">
            <w:rPr>
              <w:b/>
              <w:bCs/>
            </w:rPr>
            <w:t>IPA</w:t>
          </w:r>
        </w:p>
      </w:tc>
    </w:tr>
    <w:tr w:rsidR="004A4D66" w:rsidRPr="000D4653" w14:paraId="698E6B93" w14:textId="77777777">
      <w:trPr>
        <w:trHeight w:val="501"/>
      </w:trPr>
      <w:tc>
        <w:tcPr>
          <w:tcW w:w="5211" w:type="dxa"/>
          <w:tcBorders>
            <w:right w:val="threeDEmboss" w:sz="12" w:space="0" w:color="auto"/>
          </w:tcBorders>
        </w:tcPr>
        <w:p w14:paraId="27AD20D2" w14:textId="77777777" w:rsidR="004A4D66" w:rsidRPr="00963A39" w:rsidRDefault="000E5712" w:rsidP="00FF786D">
          <w:pPr>
            <w:pStyle w:val="Header"/>
            <w:tabs>
              <w:tab w:val="clear" w:pos="4153"/>
              <w:tab w:val="clear" w:pos="8306"/>
            </w:tabs>
            <w:rPr>
              <w:b/>
              <w:bCs/>
              <w:sz w:val="18"/>
              <w:szCs w:val="18"/>
              <w:lang w:val="en-US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60288" behindDoc="0" locked="0" layoutInCell="1" allowOverlap="1" wp14:anchorId="5E56390D" wp14:editId="2CD79D10">
                <wp:simplePos x="0" y="0"/>
                <wp:positionH relativeFrom="column">
                  <wp:posOffset>3810</wp:posOffset>
                </wp:positionH>
                <wp:positionV relativeFrom="paragraph">
                  <wp:posOffset>-10160</wp:posOffset>
                </wp:positionV>
                <wp:extent cx="380365" cy="384810"/>
                <wp:effectExtent l="0" t="0" r="635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0365" cy="3848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4A4D66">
            <w:rPr>
              <w:b/>
              <w:bCs/>
              <w:sz w:val="18"/>
              <w:szCs w:val="18"/>
              <w:lang w:val="en-US"/>
            </w:rPr>
            <w:t xml:space="preserve">MINISTRY OF INTERIOR </w:t>
          </w:r>
        </w:p>
        <w:p w14:paraId="37D0E218" w14:textId="77777777" w:rsidR="004A4D66" w:rsidRPr="00963A39" w:rsidRDefault="004A4D66" w:rsidP="00FF786D">
          <w:pPr>
            <w:pStyle w:val="Header"/>
            <w:tabs>
              <w:tab w:val="clear" w:pos="4153"/>
              <w:tab w:val="clear" w:pos="8306"/>
            </w:tabs>
            <w:rPr>
              <w:b/>
              <w:bCs/>
              <w:sz w:val="18"/>
              <w:szCs w:val="18"/>
              <w:lang w:val="en-US"/>
            </w:rPr>
          </w:pPr>
          <w:r>
            <w:rPr>
              <w:b/>
              <w:bCs/>
              <w:sz w:val="18"/>
              <w:szCs w:val="18"/>
              <w:lang w:val="en-US"/>
            </w:rPr>
            <w:t>CIVIL REGISTRY AND MIGRATION DEPARTMENT</w:t>
          </w:r>
        </w:p>
        <w:p w14:paraId="637E8956" w14:textId="77777777" w:rsidR="004A4D66" w:rsidRPr="00963A39" w:rsidRDefault="004A4D66" w:rsidP="00FF786D">
          <w:pPr>
            <w:pStyle w:val="Header"/>
            <w:tabs>
              <w:tab w:val="clear" w:pos="4153"/>
              <w:tab w:val="clear" w:pos="8306"/>
            </w:tabs>
            <w:rPr>
              <w:b/>
              <w:bCs/>
              <w:sz w:val="18"/>
              <w:szCs w:val="18"/>
            </w:rPr>
          </w:pPr>
        </w:p>
      </w:tc>
      <w:tc>
        <w:tcPr>
          <w:tcW w:w="5211" w:type="dxa"/>
          <w:tcBorders>
            <w:top w:val="threeDEmboss" w:sz="12" w:space="0" w:color="auto"/>
            <w:left w:val="threeDEmboss" w:sz="12" w:space="0" w:color="auto"/>
            <w:bottom w:val="threeDEmboss" w:sz="12" w:space="0" w:color="auto"/>
            <w:right w:val="threeDEmboss" w:sz="12" w:space="0" w:color="auto"/>
          </w:tcBorders>
        </w:tcPr>
        <w:p w14:paraId="08678130" w14:textId="106F8C20" w:rsidR="004A4D66" w:rsidRPr="00E051F6" w:rsidRDefault="008E4693" w:rsidP="00FF786D">
          <w:pPr>
            <w:pStyle w:val="Header"/>
            <w:tabs>
              <w:tab w:val="clear" w:pos="4153"/>
              <w:tab w:val="clear" w:pos="8306"/>
            </w:tabs>
            <w:rPr>
              <w:b/>
              <w:bCs/>
              <w:sz w:val="18"/>
              <w:szCs w:val="18"/>
              <w:lang w:val="en-US"/>
            </w:rPr>
          </w:pPr>
          <w:r>
            <w:rPr>
              <w:b/>
              <w:bCs/>
              <w:sz w:val="18"/>
              <w:szCs w:val="18"/>
              <w:lang w:val="en-US"/>
            </w:rPr>
            <w:t>INTERNATIONAL PROTECTION</w:t>
          </w:r>
          <w:r w:rsidR="00E051F6">
            <w:rPr>
              <w:b/>
              <w:bCs/>
              <w:sz w:val="18"/>
              <w:szCs w:val="18"/>
              <w:lang w:val="en-US"/>
            </w:rPr>
            <w:t>- RESIDENCE PERMITS</w:t>
          </w:r>
        </w:p>
        <w:p w14:paraId="05D3B2DB" w14:textId="77777777" w:rsidR="004A4D66" w:rsidRPr="000D4653" w:rsidRDefault="004A4D66" w:rsidP="00FF786D">
          <w:pPr>
            <w:pStyle w:val="Header"/>
            <w:tabs>
              <w:tab w:val="clear" w:pos="4153"/>
              <w:tab w:val="clear" w:pos="8306"/>
            </w:tabs>
            <w:rPr>
              <w:b/>
              <w:bCs/>
              <w:sz w:val="18"/>
              <w:szCs w:val="18"/>
            </w:rPr>
          </w:pPr>
        </w:p>
        <w:p w14:paraId="258139AD" w14:textId="77777777" w:rsidR="004A4D66" w:rsidRPr="000D4653" w:rsidRDefault="004A4D66" w:rsidP="00FF786D">
          <w:pPr>
            <w:pStyle w:val="Header"/>
            <w:tabs>
              <w:tab w:val="clear" w:pos="4153"/>
              <w:tab w:val="clear" w:pos="8306"/>
            </w:tabs>
            <w:rPr>
              <w:b/>
              <w:bCs/>
              <w:lang w:val="en-US"/>
            </w:rPr>
          </w:pPr>
          <w:r>
            <w:rPr>
              <w:b/>
              <w:bCs/>
              <w:sz w:val="18"/>
              <w:szCs w:val="18"/>
              <w:lang w:val="en-US"/>
            </w:rPr>
            <w:t xml:space="preserve">REQUIRED DOCUMENTS </w:t>
          </w:r>
        </w:p>
      </w:tc>
    </w:tr>
  </w:tbl>
  <w:p w14:paraId="17C1DC6B" w14:textId="77777777" w:rsidR="004A4D66" w:rsidRPr="000D4653" w:rsidRDefault="004A4D66" w:rsidP="00557D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7E8"/>
    <w:multiLevelType w:val="hybridMultilevel"/>
    <w:tmpl w:val="509AA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AE5A20"/>
    <w:multiLevelType w:val="hybridMultilevel"/>
    <w:tmpl w:val="A17CC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06F28B4"/>
    <w:multiLevelType w:val="hybridMultilevel"/>
    <w:tmpl w:val="783E5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7007EAB"/>
    <w:multiLevelType w:val="hybridMultilevel"/>
    <w:tmpl w:val="6DEA1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8EA7977"/>
    <w:multiLevelType w:val="hybridMultilevel"/>
    <w:tmpl w:val="53067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F536719"/>
    <w:multiLevelType w:val="hybridMultilevel"/>
    <w:tmpl w:val="E55A6D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0864038"/>
    <w:multiLevelType w:val="hybridMultilevel"/>
    <w:tmpl w:val="DA266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53D1ED1"/>
    <w:multiLevelType w:val="hybridMultilevel"/>
    <w:tmpl w:val="E2767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6266795"/>
    <w:multiLevelType w:val="hybridMultilevel"/>
    <w:tmpl w:val="14C2A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B7A4AD5"/>
    <w:multiLevelType w:val="hybridMultilevel"/>
    <w:tmpl w:val="2A767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1032888"/>
    <w:multiLevelType w:val="hybridMultilevel"/>
    <w:tmpl w:val="427AC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6C049E8"/>
    <w:multiLevelType w:val="hybridMultilevel"/>
    <w:tmpl w:val="11D20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B756FF7"/>
    <w:multiLevelType w:val="hybridMultilevel"/>
    <w:tmpl w:val="5A0E2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71A2FA9"/>
    <w:multiLevelType w:val="hybridMultilevel"/>
    <w:tmpl w:val="5DFCF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6917B9E"/>
    <w:multiLevelType w:val="hybridMultilevel"/>
    <w:tmpl w:val="77962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C0474D8"/>
    <w:multiLevelType w:val="hybridMultilevel"/>
    <w:tmpl w:val="AE627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DC3054E"/>
    <w:multiLevelType w:val="hybridMultilevel"/>
    <w:tmpl w:val="5B180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58857719">
    <w:abstractNumId w:val="7"/>
  </w:num>
  <w:num w:numId="2" w16cid:durableId="672803165">
    <w:abstractNumId w:val="5"/>
  </w:num>
  <w:num w:numId="3" w16cid:durableId="1006254141">
    <w:abstractNumId w:val="3"/>
  </w:num>
  <w:num w:numId="4" w16cid:durableId="2110658231">
    <w:abstractNumId w:val="1"/>
  </w:num>
  <w:num w:numId="5" w16cid:durableId="107700741">
    <w:abstractNumId w:val="0"/>
  </w:num>
  <w:num w:numId="6" w16cid:durableId="1836649861">
    <w:abstractNumId w:val="4"/>
  </w:num>
  <w:num w:numId="7" w16cid:durableId="318534211">
    <w:abstractNumId w:val="11"/>
  </w:num>
  <w:num w:numId="8" w16cid:durableId="1085498242">
    <w:abstractNumId w:val="16"/>
  </w:num>
  <w:num w:numId="9" w16cid:durableId="1096709140">
    <w:abstractNumId w:val="9"/>
  </w:num>
  <w:num w:numId="10" w16cid:durableId="2129935354">
    <w:abstractNumId w:val="15"/>
  </w:num>
  <w:num w:numId="11" w16cid:durableId="559050757">
    <w:abstractNumId w:val="13"/>
  </w:num>
  <w:num w:numId="12" w16cid:durableId="1080760397">
    <w:abstractNumId w:val="8"/>
  </w:num>
  <w:num w:numId="13" w16cid:durableId="1284993053">
    <w:abstractNumId w:val="14"/>
  </w:num>
  <w:num w:numId="14" w16cid:durableId="2048869170">
    <w:abstractNumId w:val="6"/>
  </w:num>
  <w:num w:numId="15" w16cid:durableId="622425032">
    <w:abstractNumId w:val="2"/>
  </w:num>
  <w:num w:numId="16" w16cid:durableId="705063646">
    <w:abstractNumId w:val="12"/>
  </w:num>
  <w:num w:numId="17" w16cid:durableId="10662942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DS1MDY2NDY2MTNS0lEKTi0uzszPAykwqgUArUBIWiwAAAA="/>
  </w:docVars>
  <w:rsids>
    <w:rsidRoot w:val="006F255D"/>
    <w:rsid w:val="00002D99"/>
    <w:rsid w:val="00021374"/>
    <w:rsid w:val="00021C9C"/>
    <w:rsid w:val="00023CE3"/>
    <w:rsid w:val="00034753"/>
    <w:rsid w:val="00035F8A"/>
    <w:rsid w:val="000418AA"/>
    <w:rsid w:val="00062845"/>
    <w:rsid w:val="00084E63"/>
    <w:rsid w:val="000851FC"/>
    <w:rsid w:val="00086DA6"/>
    <w:rsid w:val="00096380"/>
    <w:rsid w:val="000A287C"/>
    <w:rsid w:val="000A3E79"/>
    <w:rsid w:val="000A7235"/>
    <w:rsid w:val="000A727C"/>
    <w:rsid w:val="000B1062"/>
    <w:rsid w:val="000C298E"/>
    <w:rsid w:val="000D4653"/>
    <w:rsid w:val="000E5712"/>
    <w:rsid w:val="000E6991"/>
    <w:rsid w:val="000F335E"/>
    <w:rsid w:val="000F4869"/>
    <w:rsid w:val="000F4FD8"/>
    <w:rsid w:val="001003CA"/>
    <w:rsid w:val="00100F90"/>
    <w:rsid w:val="0010396E"/>
    <w:rsid w:val="00112161"/>
    <w:rsid w:val="00112508"/>
    <w:rsid w:val="00114057"/>
    <w:rsid w:val="00114B97"/>
    <w:rsid w:val="00115D24"/>
    <w:rsid w:val="001347C6"/>
    <w:rsid w:val="0014089F"/>
    <w:rsid w:val="00143139"/>
    <w:rsid w:val="00150C04"/>
    <w:rsid w:val="00153FAD"/>
    <w:rsid w:val="001546C8"/>
    <w:rsid w:val="00163F73"/>
    <w:rsid w:val="00165350"/>
    <w:rsid w:val="00173B48"/>
    <w:rsid w:val="00180CD9"/>
    <w:rsid w:val="00180E36"/>
    <w:rsid w:val="00181255"/>
    <w:rsid w:val="00181334"/>
    <w:rsid w:val="00194B1B"/>
    <w:rsid w:val="0019780F"/>
    <w:rsid w:val="001A026F"/>
    <w:rsid w:val="001A308B"/>
    <w:rsid w:val="001C11A3"/>
    <w:rsid w:val="001C175F"/>
    <w:rsid w:val="001C656B"/>
    <w:rsid w:val="001D49B0"/>
    <w:rsid w:val="001D5406"/>
    <w:rsid w:val="001E06A8"/>
    <w:rsid w:val="001E3567"/>
    <w:rsid w:val="001E4339"/>
    <w:rsid w:val="001F4D72"/>
    <w:rsid w:val="001F53E2"/>
    <w:rsid w:val="001F70BC"/>
    <w:rsid w:val="0020115E"/>
    <w:rsid w:val="00212E39"/>
    <w:rsid w:val="0023167A"/>
    <w:rsid w:val="00231994"/>
    <w:rsid w:val="00233E29"/>
    <w:rsid w:val="00240B28"/>
    <w:rsid w:val="0024308B"/>
    <w:rsid w:val="00243264"/>
    <w:rsid w:val="00243517"/>
    <w:rsid w:val="0024399F"/>
    <w:rsid w:val="002510A8"/>
    <w:rsid w:val="00260573"/>
    <w:rsid w:val="0026072A"/>
    <w:rsid w:val="00262B0C"/>
    <w:rsid w:val="0027032D"/>
    <w:rsid w:val="0027194B"/>
    <w:rsid w:val="0027321C"/>
    <w:rsid w:val="002761B9"/>
    <w:rsid w:val="002855A4"/>
    <w:rsid w:val="002862EF"/>
    <w:rsid w:val="002906B8"/>
    <w:rsid w:val="002A59F5"/>
    <w:rsid w:val="002B0258"/>
    <w:rsid w:val="002B50C4"/>
    <w:rsid w:val="002C2EC2"/>
    <w:rsid w:val="002C680B"/>
    <w:rsid w:val="002F267E"/>
    <w:rsid w:val="002F349D"/>
    <w:rsid w:val="00304DFC"/>
    <w:rsid w:val="00316299"/>
    <w:rsid w:val="0032787E"/>
    <w:rsid w:val="00343A6E"/>
    <w:rsid w:val="0035573E"/>
    <w:rsid w:val="0035608D"/>
    <w:rsid w:val="00366558"/>
    <w:rsid w:val="003725A5"/>
    <w:rsid w:val="00373487"/>
    <w:rsid w:val="003735E4"/>
    <w:rsid w:val="00381066"/>
    <w:rsid w:val="003815B8"/>
    <w:rsid w:val="0038542F"/>
    <w:rsid w:val="003926D5"/>
    <w:rsid w:val="00397047"/>
    <w:rsid w:val="003A1664"/>
    <w:rsid w:val="003A2BC7"/>
    <w:rsid w:val="003A3D3C"/>
    <w:rsid w:val="003A5AF7"/>
    <w:rsid w:val="003B1A2F"/>
    <w:rsid w:val="003B57DC"/>
    <w:rsid w:val="003C5FD8"/>
    <w:rsid w:val="003D1EEF"/>
    <w:rsid w:val="0040163C"/>
    <w:rsid w:val="00402C5B"/>
    <w:rsid w:val="0040501E"/>
    <w:rsid w:val="0041561D"/>
    <w:rsid w:val="00420182"/>
    <w:rsid w:val="00421DD3"/>
    <w:rsid w:val="004264E2"/>
    <w:rsid w:val="00430BED"/>
    <w:rsid w:val="00434F9C"/>
    <w:rsid w:val="004440F2"/>
    <w:rsid w:val="00444EE8"/>
    <w:rsid w:val="0045158C"/>
    <w:rsid w:val="004555EB"/>
    <w:rsid w:val="00464150"/>
    <w:rsid w:val="004903A9"/>
    <w:rsid w:val="00490564"/>
    <w:rsid w:val="00491C3E"/>
    <w:rsid w:val="004A4D66"/>
    <w:rsid w:val="004B127F"/>
    <w:rsid w:val="004B187D"/>
    <w:rsid w:val="004B2685"/>
    <w:rsid w:val="004C7297"/>
    <w:rsid w:val="004D0B9E"/>
    <w:rsid w:val="004D289B"/>
    <w:rsid w:val="004D6790"/>
    <w:rsid w:val="004E0837"/>
    <w:rsid w:val="004E5342"/>
    <w:rsid w:val="004F39CA"/>
    <w:rsid w:val="004F6E19"/>
    <w:rsid w:val="00501A7B"/>
    <w:rsid w:val="00511A52"/>
    <w:rsid w:val="0052704D"/>
    <w:rsid w:val="00530EB3"/>
    <w:rsid w:val="0053322E"/>
    <w:rsid w:val="0055084D"/>
    <w:rsid w:val="00557DCA"/>
    <w:rsid w:val="00562753"/>
    <w:rsid w:val="00572978"/>
    <w:rsid w:val="00580026"/>
    <w:rsid w:val="0058305D"/>
    <w:rsid w:val="005837E0"/>
    <w:rsid w:val="005A409E"/>
    <w:rsid w:val="005C1824"/>
    <w:rsid w:val="005C7C0D"/>
    <w:rsid w:val="005D3FBB"/>
    <w:rsid w:val="005D6E06"/>
    <w:rsid w:val="005E2D8B"/>
    <w:rsid w:val="005F5A9E"/>
    <w:rsid w:val="005F6F8B"/>
    <w:rsid w:val="0060121F"/>
    <w:rsid w:val="006077DD"/>
    <w:rsid w:val="00613FA6"/>
    <w:rsid w:val="006174D1"/>
    <w:rsid w:val="00620198"/>
    <w:rsid w:val="0062107A"/>
    <w:rsid w:val="006233A9"/>
    <w:rsid w:val="00625F28"/>
    <w:rsid w:val="00651631"/>
    <w:rsid w:val="00660613"/>
    <w:rsid w:val="00660DF4"/>
    <w:rsid w:val="00665C3D"/>
    <w:rsid w:val="0066619A"/>
    <w:rsid w:val="00680D31"/>
    <w:rsid w:val="00681078"/>
    <w:rsid w:val="006822C6"/>
    <w:rsid w:val="00684868"/>
    <w:rsid w:val="0068795B"/>
    <w:rsid w:val="00692C00"/>
    <w:rsid w:val="00692D9D"/>
    <w:rsid w:val="00694176"/>
    <w:rsid w:val="00695E55"/>
    <w:rsid w:val="00696064"/>
    <w:rsid w:val="006A06B7"/>
    <w:rsid w:val="006A166E"/>
    <w:rsid w:val="006A6423"/>
    <w:rsid w:val="006B79F3"/>
    <w:rsid w:val="006C3B95"/>
    <w:rsid w:val="006C55B7"/>
    <w:rsid w:val="006D3392"/>
    <w:rsid w:val="006D59CD"/>
    <w:rsid w:val="006D601E"/>
    <w:rsid w:val="006F2285"/>
    <w:rsid w:val="006F255D"/>
    <w:rsid w:val="006F52A2"/>
    <w:rsid w:val="0070134A"/>
    <w:rsid w:val="0070486D"/>
    <w:rsid w:val="00707558"/>
    <w:rsid w:val="0071673B"/>
    <w:rsid w:val="00722248"/>
    <w:rsid w:val="007240E6"/>
    <w:rsid w:val="00726430"/>
    <w:rsid w:val="00726D8D"/>
    <w:rsid w:val="00735C27"/>
    <w:rsid w:val="00746443"/>
    <w:rsid w:val="00761524"/>
    <w:rsid w:val="00764C83"/>
    <w:rsid w:val="00775563"/>
    <w:rsid w:val="0078059C"/>
    <w:rsid w:val="0078339A"/>
    <w:rsid w:val="00791C35"/>
    <w:rsid w:val="00794BC2"/>
    <w:rsid w:val="007954CA"/>
    <w:rsid w:val="00795C79"/>
    <w:rsid w:val="0079676E"/>
    <w:rsid w:val="007B27AF"/>
    <w:rsid w:val="007C4C12"/>
    <w:rsid w:val="007D3C51"/>
    <w:rsid w:val="007D5076"/>
    <w:rsid w:val="007D7364"/>
    <w:rsid w:val="00804CFC"/>
    <w:rsid w:val="00810F7D"/>
    <w:rsid w:val="00817103"/>
    <w:rsid w:val="0082144C"/>
    <w:rsid w:val="008267A4"/>
    <w:rsid w:val="00827514"/>
    <w:rsid w:val="00832FDD"/>
    <w:rsid w:val="00835E20"/>
    <w:rsid w:val="00836B81"/>
    <w:rsid w:val="008445A0"/>
    <w:rsid w:val="00844ED3"/>
    <w:rsid w:val="00863918"/>
    <w:rsid w:val="00863D45"/>
    <w:rsid w:val="008645DB"/>
    <w:rsid w:val="00872AC7"/>
    <w:rsid w:val="00876D4F"/>
    <w:rsid w:val="008833C5"/>
    <w:rsid w:val="0089060D"/>
    <w:rsid w:val="008A32A4"/>
    <w:rsid w:val="008A39D3"/>
    <w:rsid w:val="008A5950"/>
    <w:rsid w:val="008A7BF5"/>
    <w:rsid w:val="008B7913"/>
    <w:rsid w:val="008C40E4"/>
    <w:rsid w:val="008D08D8"/>
    <w:rsid w:val="008D0987"/>
    <w:rsid w:val="008D115F"/>
    <w:rsid w:val="008E4693"/>
    <w:rsid w:val="008F487E"/>
    <w:rsid w:val="008F6832"/>
    <w:rsid w:val="00903A33"/>
    <w:rsid w:val="00905523"/>
    <w:rsid w:val="00910835"/>
    <w:rsid w:val="00914D0C"/>
    <w:rsid w:val="00915E68"/>
    <w:rsid w:val="00920970"/>
    <w:rsid w:val="009246AF"/>
    <w:rsid w:val="009377CA"/>
    <w:rsid w:val="00937E24"/>
    <w:rsid w:val="0094181B"/>
    <w:rsid w:val="0095272B"/>
    <w:rsid w:val="00957626"/>
    <w:rsid w:val="009578C5"/>
    <w:rsid w:val="00961363"/>
    <w:rsid w:val="00963A39"/>
    <w:rsid w:val="00970BC7"/>
    <w:rsid w:val="00973A47"/>
    <w:rsid w:val="00981F06"/>
    <w:rsid w:val="009828CE"/>
    <w:rsid w:val="00984CA6"/>
    <w:rsid w:val="00995E51"/>
    <w:rsid w:val="00997A0C"/>
    <w:rsid w:val="009A281D"/>
    <w:rsid w:val="009B3D7D"/>
    <w:rsid w:val="009B4F82"/>
    <w:rsid w:val="009C4EDA"/>
    <w:rsid w:val="009D4570"/>
    <w:rsid w:val="009D60AC"/>
    <w:rsid w:val="009E69E5"/>
    <w:rsid w:val="00A02B28"/>
    <w:rsid w:val="00A06E1E"/>
    <w:rsid w:val="00A07F6A"/>
    <w:rsid w:val="00A167B3"/>
    <w:rsid w:val="00A31885"/>
    <w:rsid w:val="00A34F5D"/>
    <w:rsid w:val="00A47F27"/>
    <w:rsid w:val="00A51561"/>
    <w:rsid w:val="00A74103"/>
    <w:rsid w:val="00A75FA3"/>
    <w:rsid w:val="00A804C1"/>
    <w:rsid w:val="00A91D55"/>
    <w:rsid w:val="00A95126"/>
    <w:rsid w:val="00AA2EE3"/>
    <w:rsid w:val="00AB4F82"/>
    <w:rsid w:val="00AB60F0"/>
    <w:rsid w:val="00AD5736"/>
    <w:rsid w:val="00AD5B85"/>
    <w:rsid w:val="00AE1D0B"/>
    <w:rsid w:val="00AE222E"/>
    <w:rsid w:val="00AF7016"/>
    <w:rsid w:val="00B009F3"/>
    <w:rsid w:val="00B028E7"/>
    <w:rsid w:val="00B07060"/>
    <w:rsid w:val="00B1443B"/>
    <w:rsid w:val="00B2651F"/>
    <w:rsid w:val="00B31397"/>
    <w:rsid w:val="00B456BA"/>
    <w:rsid w:val="00B46102"/>
    <w:rsid w:val="00B54A66"/>
    <w:rsid w:val="00B56CDF"/>
    <w:rsid w:val="00B57084"/>
    <w:rsid w:val="00B60604"/>
    <w:rsid w:val="00B61493"/>
    <w:rsid w:val="00B65134"/>
    <w:rsid w:val="00B70255"/>
    <w:rsid w:val="00B765D8"/>
    <w:rsid w:val="00B815F9"/>
    <w:rsid w:val="00B819F1"/>
    <w:rsid w:val="00B8673B"/>
    <w:rsid w:val="00B87504"/>
    <w:rsid w:val="00B97B4A"/>
    <w:rsid w:val="00BA37EC"/>
    <w:rsid w:val="00BC1240"/>
    <w:rsid w:val="00BD42CA"/>
    <w:rsid w:val="00BD79D6"/>
    <w:rsid w:val="00BE019D"/>
    <w:rsid w:val="00BE223B"/>
    <w:rsid w:val="00BE76A4"/>
    <w:rsid w:val="00BF2F17"/>
    <w:rsid w:val="00BF3BC8"/>
    <w:rsid w:val="00BF5567"/>
    <w:rsid w:val="00C0613C"/>
    <w:rsid w:val="00C17287"/>
    <w:rsid w:val="00C2013B"/>
    <w:rsid w:val="00C20D41"/>
    <w:rsid w:val="00C220CB"/>
    <w:rsid w:val="00C27F46"/>
    <w:rsid w:val="00C32D4D"/>
    <w:rsid w:val="00C408BA"/>
    <w:rsid w:val="00C41FD0"/>
    <w:rsid w:val="00C46D99"/>
    <w:rsid w:val="00C51556"/>
    <w:rsid w:val="00C71FC6"/>
    <w:rsid w:val="00C748BB"/>
    <w:rsid w:val="00CB4FD5"/>
    <w:rsid w:val="00CC0F44"/>
    <w:rsid w:val="00CC4842"/>
    <w:rsid w:val="00CC5E81"/>
    <w:rsid w:val="00CD1414"/>
    <w:rsid w:val="00CD1657"/>
    <w:rsid w:val="00CD6D68"/>
    <w:rsid w:val="00CE0BCF"/>
    <w:rsid w:val="00CF37F1"/>
    <w:rsid w:val="00D01B4B"/>
    <w:rsid w:val="00D04EDC"/>
    <w:rsid w:val="00D0541F"/>
    <w:rsid w:val="00D0632F"/>
    <w:rsid w:val="00D149CE"/>
    <w:rsid w:val="00D24044"/>
    <w:rsid w:val="00D2456C"/>
    <w:rsid w:val="00D27F79"/>
    <w:rsid w:val="00D31B74"/>
    <w:rsid w:val="00D338D6"/>
    <w:rsid w:val="00D33FBA"/>
    <w:rsid w:val="00D40BFA"/>
    <w:rsid w:val="00D4102F"/>
    <w:rsid w:val="00D6549A"/>
    <w:rsid w:val="00D65885"/>
    <w:rsid w:val="00D65E73"/>
    <w:rsid w:val="00D65EB5"/>
    <w:rsid w:val="00D71997"/>
    <w:rsid w:val="00D74335"/>
    <w:rsid w:val="00D7741E"/>
    <w:rsid w:val="00D77C3B"/>
    <w:rsid w:val="00D86AAD"/>
    <w:rsid w:val="00D86B0A"/>
    <w:rsid w:val="00D917E7"/>
    <w:rsid w:val="00D97A69"/>
    <w:rsid w:val="00DA15A4"/>
    <w:rsid w:val="00DA28A7"/>
    <w:rsid w:val="00DA5E7A"/>
    <w:rsid w:val="00DB2E8D"/>
    <w:rsid w:val="00DC7D8E"/>
    <w:rsid w:val="00DD038E"/>
    <w:rsid w:val="00DD3A53"/>
    <w:rsid w:val="00DD79F3"/>
    <w:rsid w:val="00DE2CC0"/>
    <w:rsid w:val="00DE3D99"/>
    <w:rsid w:val="00E051F6"/>
    <w:rsid w:val="00E20B69"/>
    <w:rsid w:val="00E26AEC"/>
    <w:rsid w:val="00E26E29"/>
    <w:rsid w:val="00E27B47"/>
    <w:rsid w:val="00E52412"/>
    <w:rsid w:val="00E56F11"/>
    <w:rsid w:val="00E6025B"/>
    <w:rsid w:val="00E70DA6"/>
    <w:rsid w:val="00E775A8"/>
    <w:rsid w:val="00E84809"/>
    <w:rsid w:val="00E85512"/>
    <w:rsid w:val="00E87966"/>
    <w:rsid w:val="00E9205F"/>
    <w:rsid w:val="00E948BC"/>
    <w:rsid w:val="00EA230F"/>
    <w:rsid w:val="00EA38D5"/>
    <w:rsid w:val="00EB347E"/>
    <w:rsid w:val="00EB4A1A"/>
    <w:rsid w:val="00EC5E8B"/>
    <w:rsid w:val="00ED46EB"/>
    <w:rsid w:val="00ED6E02"/>
    <w:rsid w:val="00EE1C90"/>
    <w:rsid w:val="00EE1F52"/>
    <w:rsid w:val="00EF0A9A"/>
    <w:rsid w:val="00F05CBC"/>
    <w:rsid w:val="00F06499"/>
    <w:rsid w:val="00F113ED"/>
    <w:rsid w:val="00F14E76"/>
    <w:rsid w:val="00F20B32"/>
    <w:rsid w:val="00F40C0F"/>
    <w:rsid w:val="00F4799F"/>
    <w:rsid w:val="00F606C9"/>
    <w:rsid w:val="00F64A65"/>
    <w:rsid w:val="00F75D8B"/>
    <w:rsid w:val="00F7633D"/>
    <w:rsid w:val="00F76DAF"/>
    <w:rsid w:val="00F93006"/>
    <w:rsid w:val="00FA4FDD"/>
    <w:rsid w:val="00FA78FC"/>
    <w:rsid w:val="00FB1386"/>
    <w:rsid w:val="00FB3144"/>
    <w:rsid w:val="00FC06F7"/>
    <w:rsid w:val="00FD079D"/>
    <w:rsid w:val="00FD0D5E"/>
    <w:rsid w:val="00FD2419"/>
    <w:rsid w:val="00FE2C36"/>
    <w:rsid w:val="00FE38CF"/>
    <w:rsid w:val="00FE53E7"/>
    <w:rsid w:val="00FF74C8"/>
    <w:rsid w:val="00FF7771"/>
    <w:rsid w:val="00FF7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1264D0"/>
  <w15:docId w15:val="{833D82A8-A122-4128-9E44-A60D03363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556"/>
    <w:pPr>
      <w:spacing w:after="200" w:line="276" w:lineRule="auto"/>
    </w:pPr>
    <w:rPr>
      <w:rFonts w:cs="Calibri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uiPriority w:val="99"/>
    <w:semiHidden/>
    <w:rsid w:val="00EB347E"/>
    <w:pPr>
      <w:spacing w:after="0" w:line="240" w:lineRule="auto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B347E"/>
    <w:rPr>
      <w:rFonts w:ascii="Arial" w:hAnsi="Arial" w:cs="Arial"/>
      <w:b/>
      <w:bCs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rsid w:val="00EB34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B347E"/>
  </w:style>
  <w:style w:type="paragraph" w:styleId="Footer">
    <w:name w:val="footer"/>
    <w:basedOn w:val="Normal"/>
    <w:link w:val="FooterChar"/>
    <w:uiPriority w:val="99"/>
    <w:rsid w:val="00EB34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B347E"/>
  </w:style>
  <w:style w:type="table" w:styleId="TableGrid">
    <w:name w:val="Table Grid"/>
    <w:basedOn w:val="TableNormal"/>
    <w:uiPriority w:val="99"/>
    <w:rsid w:val="00EB347E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20115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80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ΠΡΟΣΦΥΓΑΣ Ή ΚΑΤΟΧΟΣ ΚΑΘΕΣΤΩΤΟΣ ΣΥΜΠΛΗΡΩΜΑΤΙΚΗΣ ΠΡΟΣΤΑΣΙΑΣ</vt:lpstr>
    </vt:vector>
  </TitlesOfParts>
  <Company>Grizli777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ΣΦΥΓΑΣ Ή ΚΑΤΟΧΟΣ ΚΑΘΕΣΤΩΤΟΣ ΣΥΜΠΛΗΡΩΜΑΤΙΚΗΣ ΠΡΟΣΤΑΣΙΑΣ</dc:title>
  <dc:creator>Agni Papageorgiou CRMD</dc:creator>
  <cp:lastModifiedBy>Ioannou  Michalis</cp:lastModifiedBy>
  <cp:revision>7</cp:revision>
  <cp:lastPrinted>2014-11-12T12:10:00Z</cp:lastPrinted>
  <dcterms:created xsi:type="dcterms:W3CDTF">2022-12-23T06:56:00Z</dcterms:created>
  <dcterms:modified xsi:type="dcterms:W3CDTF">2022-12-23T07:52:00Z</dcterms:modified>
</cp:coreProperties>
</file>